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5CFC4" w14:textId="3BF8701D" w:rsidR="00BD11D9" w:rsidRPr="005B4B25" w:rsidRDefault="00BD11D9" w:rsidP="006B44C8">
      <w:pPr>
        <w:pStyle w:val="a3"/>
        <w:jc w:val="both"/>
        <w:rPr>
          <w:rFonts w:asciiTheme="minorHAnsi" w:hAnsiTheme="minorHAnsi" w:cstheme="minorHAnsi"/>
          <w:color w:val="4472C4" w:themeColor="accent1"/>
          <w:lang w:val="en-GB"/>
        </w:rPr>
      </w:pPr>
      <w:r w:rsidRPr="005B4B25">
        <w:rPr>
          <w:rFonts w:asciiTheme="minorHAnsi" w:hAnsiTheme="minorHAnsi" w:cstheme="minorHAnsi"/>
          <w:color w:val="4472C4" w:themeColor="accent1"/>
          <w:lang w:val="en-GB"/>
        </w:rPr>
        <w:t>Recipe Detail page Design document</w:t>
      </w:r>
    </w:p>
    <w:p w14:paraId="56B0600D" w14:textId="7039324D" w:rsidR="00BD11D9" w:rsidRPr="005B4B25" w:rsidRDefault="00B8455B" w:rsidP="006B44C8">
      <w:pPr>
        <w:pStyle w:val="2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noProof/>
          <w:lang w:val="en-GB"/>
        </w:rPr>
        <w:drawing>
          <wp:inline distT="0" distB="0" distL="0" distR="0" wp14:anchorId="5D4BAB68" wp14:editId="70F5ACBE">
            <wp:extent cx="5760720" cy="2571750"/>
            <wp:effectExtent l="0" t="0" r="0" b="0"/>
            <wp:docPr id="6" name="Obraz 6" descr="Obraz zawierający tekst, zrzut ekranu, róż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, zrzut ekranu, różny&#10;&#10;Opis wygenerowany automatyczni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69" b="4566"/>
                    <a:stretch/>
                  </pic:blipFill>
                  <pic:spPr bwMode="auto">
                    <a:xfrm>
                      <a:off x="0" y="0"/>
                      <a:ext cx="576072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0BA12" w14:textId="068C3D5B" w:rsidR="00BD11D9" w:rsidRPr="005B4B25" w:rsidRDefault="00B8455B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noProof/>
          <w:lang w:val="en-GB"/>
        </w:rPr>
        <w:drawing>
          <wp:inline distT="0" distB="0" distL="0" distR="0" wp14:anchorId="4D1A77D1" wp14:editId="44FBAD9A">
            <wp:extent cx="5760720" cy="2571750"/>
            <wp:effectExtent l="0" t="0" r="0" b="0"/>
            <wp:docPr id="7" name="Obraz 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&#10;&#10;Opis wygenerowany automatyczni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873" b="4762"/>
                    <a:stretch/>
                  </pic:blipFill>
                  <pic:spPr bwMode="auto">
                    <a:xfrm>
                      <a:off x="0" y="0"/>
                      <a:ext cx="576072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DBD1E3" w14:textId="59EA6579" w:rsidR="00BD11D9" w:rsidRPr="005B4B25" w:rsidRDefault="00B8455B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noProof/>
          <w:lang w:val="en-GB"/>
        </w:rPr>
        <w:drawing>
          <wp:inline distT="0" distB="0" distL="0" distR="0" wp14:anchorId="1043AE5F" wp14:editId="4BB721EB">
            <wp:extent cx="5760720" cy="2552700"/>
            <wp:effectExtent l="0" t="0" r="0" b="0"/>
            <wp:docPr id="8" name="Obraz 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tekst&#10;&#10;Opis wygenerowany automatyczni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65" b="4957"/>
                    <a:stretch/>
                  </pic:blipFill>
                  <pic:spPr bwMode="auto">
                    <a:xfrm>
                      <a:off x="0" y="0"/>
                      <a:ext cx="576072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1C85C" w14:textId="216CFBCC" w:rsidR="00BD11D9" w:rsidRPr="005B4B25" w:rsidRDefault="00BD11D9" w:rsidP="006B44C8">
      <w:pPr>
        <w:pStyle w:val="2"/>
        <w:numPr>
          <w:ilvl w:val="0"/>
          <w:numId w:val="2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lang w:val="en-GB"/>
        </w:rPr>
        <w:lastRenderedPageBreak/>
        <w:t>Recipe Detail page</w:t>
      </w:r>
    </w:p>
    <w:p w14:paraId="0D505202" w14:textId="1952B58F" w:rsidR="00BD11D9" w:rsidRPr="005B4B25" w:rsidRDefault="00860E07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>The u</w:t>
      </w:r>
      <w:r w:rsidR="00BD11D9" w:rsidRPr="005B4B25">
        <w:rPr>
          <w:rFonts w:cstheme="minorHAnsi"/>
          <w:lang w:val="en-GB"/>
        </w:rPr>
        <w:t>ser doesn’t need to be login to the website to go to Recipe Detail page.</w:t>
      </w:r>
      <w:r w:rsidR="005B3A67" w:rsidRPr="005B4B25">
        <w:rPr>
          <w:rFonts w:cstheme="minorHAnsi"/>
          <w:lang w:val="en-GB"/>
        </w:rPr>
        <w:t xml:space="preserve"> On the screen</w:t>
      </w:r>
      <w:r w:rsidRPr="005B4B25">
        <w:rPr>
          <w:rFonts w:cstheme="minorHAnsi"/>
          <w:lang w:val="en-GB"/>
        </w:rPr>
        <w:t>,</w:t>
      </w:r>
      <w:r w:rsidR="005B3A67" w:rsidRPr="005B4B25">
        <w:rPr>
          <w:rFonts w:cstheme="minorHAnsi"/>
          <w:lang w:val="en-GB"/>
        </w:rPr>
        <w:t xml:space="preserve">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user is able to see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whole recipe detail for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recipe which he/she chose on the HomePage or My recipe page. He/she is able to see very important warring - This recipe can contain allergens, please check it before cooking! – to make sure that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user will check carefully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>whole ingredients before he/she will eat it. Then the user is able to see the name of the person wh</w:t>
      </w:r>
      <w:r w:rsidRPr="005B4B25">
        <w:rPr>
          <w:rFonts w:cstheme="minorHAnsi"/>
          <w:lang w:val="en-GB"/>
        </w:rPr>
        <w:t>o</w:t>
      </w:r>
      <w:r w:rsidR="005B3A67" w:rsidRPr="005B4B25">
        <w:rPr>
          <w:rFonts w:cstheme="minorHAnsi"/>
          <w:lang w:val="en-GB"/>
        </w:rPr>
        <w:t xml:space="preserve"> create this recipe and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date when the recipe was created. If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user is login to the website and he/she chose his/her recipe, </w:t>
      </w:r>
      <w:r w:rsidRPr="005B4B25">
        <w:rPr>
          <w:rFonts w:cstheme="minorHAnsi"/>
          <w:lang w:val="en-GB"/>
        </w:rPr>
        <w:t xml:space="preserve">the </w:t>
      </w:r>
      <w:r w:rsidR="005B3A67" w:rsidRPr="005B4B25">
        <w:rPr>
          <w:rFonts w:cstheme="minorHAnsi"/>
          <w:lang w:val="en-GB"/>
        </w:rPr>
        <w:t xml:space="preserve">user is able to see two buttons – UPDATE and DELETE – to update and to delete the recipe. </w:t>
      </w:r>
      <w:r w:rsidR="00B8455B" w:rsidRPr="005B4B25">
        <w:rPr>
          <w:rFonts w:cstheme="minorHAnsi"/>
          <w:lang w:val="en-GB"/>
        </w:rPr>
        <w:t xml:space="preserve">Under this user is able to see – </w:t>
      </w:r>
      <w:r w:rsidRPr="005B4B25">
        <w:rPr>
          <w:rFonts w:cstheme="minorHAnsi"/>
          <w:lang w:val="en-GB"/>
        </w:rPr>
        <w:t xml:space="preserve">the </w:t>
      </w:r>
      <w:r w:rsidR="00B8455B" w:rsidRPr="005B4B25">
        <w:rPr>
          <w:rFonts w:cstheme="minorHAnsi"/>
          <w:lang w:val="en-GB"/>
        </w:rPr>
        <w:t>name of the recipe, photo, Ingredients</w:t>
      </w:r>
      <w:r w:rsidR="00471129" w:rsidRPr="005B4B25">
        <w:rPr>
          <w:rFonts w:cstheme="minorHAnsi"/>
          <w:lang w:val="en-GB"/>
        </w:rPr>
        <w:t>, Instructions and Nutrients</w:t>
      </w:r>
      <w:r w:rsidR="00B8455B" w:rsidRPr="005B4B25">
        <w:rPr>
          <w:rFonts w:cstheme="minorHAnsi"/>
          <w:lang w:val="en-GB"/>
        </w:rPr>
        <w:t>.</w:t>
      </w:r>
      <w:r w:rsidR="00471129" w:rsidRPr="005B4B25">
        <w:rPr>
          <w:rFonts w:cstheme="minorHAnsi"/>
          <w:lang w:val="en-GB"/>
        </w:rPr>
        <w:t xml:space="preserve"> </w:t>
      </w:r>
      <w:r w:rsidR="00824B1B" w:rsidRPr="005B4B25">
        <w:rPr>
          <w:rFonts w:cstheme="minorHAnsi"/>
          <w:lang w:val="en-GB"/>
        </w:rPr>
        <w:t xml:space="preserve">On the top of the screen is located </w:t>
      </w:r>
      <w:r w:rsidRPr="005B4B25">
        <w:rPr>
          <w:rFonts w:eastAsiaTheme="minorEastAsia" w:cstheme="minorHAnsi"/>
          <w:lang w:val="en-GB" w:eastAsia="zh-CN"/>
        </w:rPr>
        <w:t>the</w:t>
      </w:r>
      <w:r w:rsidRPr="005B4B25">
        <w:rPr>
          <w:rFonts w:cstheme="minorHAnsi"/>
          <w:lang w:val="en-GB"/>
        </w:rPr>
        <w:t xml:space="preserve"> </w:t>
      </w:r>
      <w:r w:rsidR="00824B1B" w:rsidRPr="005B4B25">
        <w:rPr>
          <w:rFonts w:cstheme="minorHAnsi"/>
          <w:lang w:val="en-GB"/>
        </w:rPr>
        <w:t>navigation bar menu with buttons to dedicated the</w:t>
      </w:r>
      <w:r w:rsidRPr="005B4B25">
        <w:rPr>
          <w:rFonts w:cstheme="minorHAnsi"/>
          <w:lang w:val="en-GB"/>
        </w:rPr>
        <w:t>ir</w:t>
      </w:r>
      <w:r w:rsidR="00824B1B" w:rsidRPr="005B4B25">
        <w:rPr>
          <w:rFonts w:cstheme="minorHAnsi"/>
          <w:lang w:val="en-GB"/>
        </w:rPr>
        <w:t xml:space="preserve"> pages and the logo of the website. </w:t>
      </w:r>
    </w:p>
    <w:p w14:paraId="5D66CF5F" w14:textId="77777777" w:rsidR="00BD11D9" w:rsidRPr="005B4B25" w:rsidRDefault="00BD11D9" w:rsidP="006B44C8">
      <w:pPr>
        <w:pStyle w:val="2"/>
        <w:numPr>
          <w:ilvl w:val="0"/>
          <w:numId w:val="2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lang w:val="en-GB"/>
        </w:rPr>
        <w:t>URL diagram</w:t>
      </w:r>
    </w:p>
    <w:p w14:paraId="4C2E55A3" w14:textId="2B53BF6D" w:rsidR="00BD11D9" w:rsidRPr="005B4B25" w:rsidRDefault="00C27700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E387F2" wp14:editId="09CEBF19">
                <wp:simplePos x="0" y="0"/>
                <wp:positionH relativeFrom="column">
                  <wp:posOffset>4859655</wp:posOffset>
                </wp:positionH>
                <wp:positionV relativeFrom="paragraph">
                  <wp:posOffset>660400</wp:posOffset>
                </wp:positionV>
                <wp:extent cx="457200" cy="254000"/>
                <wp:effectExtent l="0" t="0" r="0" b="0"/>
                <wp:wrapNone/>
                <wp:docPr id="16" name="Pole tekstow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E02A92" w14:textId="77777777" w:rsidR="00C27700" w:rsidRDefault="00C27700" w:rsidP="00C27700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E387F2" id="_x0000_t202" coordsize="21600,21600" o:spt="202" path="m,l,21600r21600,l21600,xe">
                <v:stroke joinstyle="miter"/>
                <v:path gradientshapeok="t" o:connecttype="rect"/>
              </v:shapetype>
              <v:shape id="Pole tekstowe 16" o:spid="_x0000_s1026" type="#_x0000_t202" style="position:absolute;left:0;text-align:left;margin-left:382.65pt;margin-top:52pt;width:36pt;height:2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" filled="f" stroked="f">
                <v:textbox>
                  <w:txbxContent>
                    <w:p w14:paraId="56E02A92" w14:textId="77777777" w:rsidR="00C27700" w:rsidRDefault="00C27700" w:rsidP="00C27700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89A91B9" wp14:editId="15FE466B">
                <wp:simplePos x="0" y="0"/>
                <wp:positionH relativeFrom="column">
                  <wp:posOffset>3284855</wp:posOffset>
                </wp:positionH>
                <wp:positionV relativeFrom="paragraph">
                  <wp:posOffset>1651000</wp:posOffset>
                </wp:positionV>
                <wp:extent cx="457200" cy="254000"/>
                <wp:effectExtent l="0" t="0" r="0" b="0"/>
                <wp:wrapNone/>
                <wp:docPr id="15" name="Pole tekstow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97289C" w14:textId="77777777" w:rsidR="00C27700" w:rsidRDefault="00C27700" w:rsidP="00C27700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A91B9" id="Pole tekstowe 15" o:spid="_x0000_s1027" type="#_x0000_t202" style="position:absolute;left:0;text-align:left;margin-left:258.65pt;margin-top:130pt;width:36pt;height:2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" filled="f" stroked="f">
                <v:textbox>
                  <w:txbxContent>
                    <w:p w14:paraId="1097289C" w14:textId="77777777" w:rsidR="00C27700" w:rsidRDefault="00C27700" w:rsidP="00C27700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B09C72" wp14:editId="16E9560F">
                <wp:simplePos x="0" y="0"/>
                <wp:positionH relativeFrom="column">
                  <wp:posOffset>2332355</wp:posOffset>
                </wp:positionH>
                <wp:positionV relativeFrom="paragraph">
                  <wp:posOffset>869950</wp:posOffset>
                </wp:positionV>
                <wp:extent cx="457200" cy="254000"/>
                <wp:effectExtent l="0" t="0" r="0" b="0"/>
                <wp:wrapNone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B9AB98" w14:textId="77777777" w:rsidR="00C27700" w:rsidRDefault="00C27700" w:rsidP="00C27700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B09C72" id="Pole tekstowe 14" o:spid="_x0000_s1028" type="#_x0000_t202" style="position:absolute;left:0;text-align:left;margin-left:183.65pt;margin-top:68.5pt;width:36pt;height:2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" filled="f" stroked="f">
                <v:textbox>
                  <w:txbxContent>
                    <w:p w14:paraId="52B9AB98" w14:textId="77777777" w:rsidR="00C27700" w:rsidRDefault="00C27700" w:rsidP="00C27700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5CAE4B" wp14:editId="52E6CC69">
                <wp:simplePos x="0" y="0"/>
                <wp:positionH relativeFrom="column">
                  <wp:posOffset>78105</wp:posOffset>
                </wp:positionH>
                <wp:positionV relativeFrom="paragraph">
                  <wp:posOffset>850900</wp:posOffset>
                </wp:positionV>
                <wp:extent cx="457200" cy="254000"/>
                <wp:effectExtent l="0" t="0" r="0" b="0"/>
                <wp:wrapNone/>
                <wp:docPr id="13" name="Pole tekstow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11030C" w14:textId="53F2DB6C" w:rsidR="00C27700" w:rsidRDefault="00C27700" w:rsidP="00C27700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CAE4B" id="Pole tekstowe 13" o:spid="_x0000_s1029" type="#_x0000_t202" style="position:absolute;left:0;text-align:left;margin-left:6.15pt;margin-top:67pt;width:36pt;height:20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" filled="f" stroked="f">
                <v:textbox>
                  <w:txbxContent>
                    <w:p w14:paraId="5A11030C" w14:textId="53F2DB6C" w:rsidR="00C27700" w:rsidRDefault="00C27700" w:rsidP="00C27700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45F971" wp14:editId="6EC36BF2">
                <wp:simplePos x="0" y="0"/>
                <wp:positionH relativeFrom="column">
                  <wp:posOffset>827405</wp:posOffset>
                </wp:positionH>
                <wp:positionV relativeFrom="paragraph">
                  <wp:posOffset>908050</wp:posOffset>
                </wp:positionV>
                <wp:extent cx="457200" cy="254000"/>
                <wp:effectExtent l="0" t="0" r="0" b="0"/>
                <wp:wrapNone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9C5CE9" w14:textId="77777777" w:rsidR="00C27700" w:rsidRDefault="00C27700" w:rsidP="00C27700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5F971" id="Pole tekstowe 12" o:spid="_x0000_s1030" type="#_x0000_t202" style="position:absolute;left:0;text-align:left;margin-left:65.15pt;margin-top:71.5pt;width:36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" filled="f" stroked="f">
                <v:textbox>
                  <w:txbxContent>
                    <w:p w14:paraId="1B9C5CE9" w14:textId="77777777" w:rsidR="00C27700" w:rsidRDefault="00C27700" w:rsidP="00C27700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BDA10C" wp14:editId="346B8364">
                <wp:simplePos x="0" y="0"/>
                <wp:positionH relativeFrom="column">
                  <wp:posOffset>3075305</wp:posOffset>
                </wp:positionH>
                <wp:positionV relativeFrom="paragraph">
                  <wp:posOffset>901700</wp:posOffset>
                </wp:positionV>
                <wp:extent cx="457200" cy="254000"/>
                <wp:effectExtent l="0" t="0" r="0" b="0"/>
                <wp:wrapNone/>
                <wp:docPr id="11" name="Pole tekstow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7C260" w14:textId="77777777" w:rsidR="00C27700" w:rsidRDefault="00C27700" w:rsidP="00C27700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DA10C" id="Pole tekstowe 11" o:spid="_x0000_s1031" type="#_x0000_t202" style="position:absolute;left:0;text-align:left;margin-left:242.15pt;margin-top:71pt;width:36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" filled="f" stroked="f">
                <v:textbox>
                  <w:txbxContent>
                    <w:p w14:paraId="36A7C260" w14:textId="77777777" w:rsidR="00C27700" w:rsidRDefault="00C27700" w:rsidP="00C27700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40351B" wp14:editId="2302BB01">
                <wp:simplePos x="0" y="0"/>
                <wp:positionH relativeFrom="column">
                  <wp:posOffset>3735705</wp:posOffset>
                </wp:positionH>
                <wp:positionV relativeFrom="paragraph">
                  <wp:posOffset>2165350</wp:posOffset>
                </wp:positionV>
                <wp:extent cx="457200" cy="254000"/>
                <wp:effectExtent l="0" t="0" r="0" b="0"/>
                <wp:wrapNone/>
                <wp:docPr id="10" name="Pole tekstow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5BC359" w14:textId="77777777" w:rsidR="00C27700" w:rsidRDefault="00C27700" w:rsidP="00C27700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0351B" id="Pole tekstowe 10" o:spid="_x0000_s1032" type="#_x0000_t202" style="position:absolute;left:0;text-align:left;margin-left:294.15pt;margin-top:170.5pt;width:36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" filled="f" stroked="f">
                <v:textbox>
                  <w:txbxContent>
                    <w:p w14:paraId="785BC359" w14:textId="77777777" w:rsidR="00C27700" w:rsidRDefault="00C27700" w:rsidP="00C27700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5B4B2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8B2D4" wp14:editId="25C970F6">
                <wp:simplePos x="0" y="0"/>
                <wp:positionH relativeFrom="column">
                  <wp:posOffset>4866005</wp:posOffset>
                </wp:positionH>
                <wp:positionV relativeFrom="paragraph">
                  <wp:posOffset>1365250</wp:posOffset>
                </wp:positionV>
                <wp:extent cx="457200" cy="254000"/>
                <wp:effectExtent l="0" t="0" r="0" b="0"/>
                <wp:wrapNone/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2E48A5" w14:textId="119DBE6C" w:rsidR="00C27700" w:rsidRDefault="00C27700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8B2D4" id="Pole tekstowe 9" o:spid="_x0000_s1033" type="#_x0000_t202" style="position:absolute;left:0;text-align:left;margin-left:383.15pt;margin-top:107.5pt;width:36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" filled="f" stroked="f">
                <v:textbox>
                  <w:txbxContent>
                    <w:p w14:paraId="4E2E48A5" w14:textId="119DBE6C" w:rsidR="00C27700" w:rsidRDefault="00C27700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6576A9" w:rsidRPr="005B4B25">
        <w:rPr>
          <w:rFonts w:cstheme="minorHAnsi"/>
          <w:noProof/>
        </w:rPr>
        <w:drawing>
          <wp:inline distT="0" distB="0" distL="0" distR="0" wp14:anchorId="2E7B071C" wp14:editId="1F7347FF">
            <wp:extent cx="5969000" cy="3222204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266" t="23908" r="15454" b="16324"/>
                    <a:stretch/>
                  </pic:blipFill>
                  <pic:spPr bwMode="auto">
                    <a:xfrm>
                      <a:off x="0" y="0"/>
                      <a:ext cx="5988873" cy="3232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83E29" w14:textId="77777777" w:rsidR="00BD11D9" w:rsidRPr="005B4B25" w:rsidRDefault="00BD11D9" w:rsidP="006B44C8">
      <w:pPr>
        <w:pStyle w:val="2"/>
        <w:numPr>
          <w:ilvl w:val="0"/>
          <w:numId w:val="2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lang w:val="en-GB"/>
        </w:rPr>
        <w:t>User Story</w:t>
      </w:r>
    </w:p>
    <w:p w14:paraId="73956C9B" w14:textId="4969442F" w:rsidR="00BD11D9" w:rsidRPr="005B4B25" w:rsidRDefault="00860E07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>The u</w:t>
      </w:r>
      <w:r w:rsidR="00BD11D9" w:rsidRPr="005B4B25">
        <w:rPr>
          <w:rFonts w:cstheme="minorHAnsi"/>
          <w:lang w:val="en-GB"/>
        </w:rPr>
        <w:t>ser is able to view all of the</w:t>
      </w:r>
      <w:r w:rsidR="00C27700" w:rsidRPr="005B4B25">
        <w:rPr>
          <w:rFonts w:cstheme="minorHAnsi"/>
          <w:lang w:val="en-GB"/>
        </w:rPr>
        <w:t xml:space="preserve"> details of all of the</w:t>
      </w:r>
      <w:r w:rsidR="00BD11D9" w:rsidRPr="005B4B25">
        <w:rPr>
          <w:rFonts w:cstheme="minorHAnsi"/>
          <w:lang w:val="en-GB"/>
        </w:rPr>
        <w:t xml:space="preserve"> recipes</w:t>
      </w:r>
      <w:r w:rsidR="00C27700" w:rsidRPr="005B4B25">
        <w:rPr>
          <w:rFonts w:cstheme="minorHAnsi"/>
          <w:lang w:val="en-GB"/>
        </w:rPr>
        <w:t xml:space="preserve">. He/she is able to do that by going to the HomePage and clicks on the recipe or going to the My Recipe Page and </w:t>
      </w:r>
      <w:r w:rsidRPr="005B4B25">
        <w:rPr>
          <w:rFonts w:cstheme="minorHAnsi"/>
          <w:lang w:val="en-GB" w:eastAsia="zh-CN"/>
        </w:rPr>
        <w:t>does</w:t>
      </w:r>
      <w:r w:rsidR="00C27700" w:rsidRPr="005B4B25">
        <w:rPr>
          <w:rFonts w:cstheme="minorHAnsi"/>
          <w:lang w:val="en-GB"/>
        </w:rPr>
        <w:t xml:space="preserve"> the same. </w:t>
      </w:r>
      <w:r w:rsidR="004B7A71" w:rsidRPr="005B4B25">
        <w:rPr>
          <w:rFonts w:cstheme="minorHAnsi"/>
          <w:lang w:val="en-GB"/>
        </w:rPr>
        <w:t>The u</w:t>
      </w:r>
      <w:r w:rsidR="00C27700" w:rsidRPr="005B4B25">
        <w:rPr>
          <w:rFonts w:cstheme="minorHAnsi"/>
          <w:lang w:val="en-GB"/>
        </w:rPr>
        <w:t xml:space="preserve">ser doesn’t need to be login to the website to see the recipe details. </w:t>
      </w:r>
      <w:r w:rsidR="004B7A71" w:rsidRPr="005B4B25">
        <w:rPr>
          <w:rFonts w:cstheme="minorHAnsi"/>
          <w:lang w:val="en-GB"/>
        </w:rPr>
        <w:t>The u</w:t>
      </w:r>
      <w:r w:rsidR="004E1D70" w:rsidRPr="005B4B25">
        <w:rPr>
          <w:rFonts w:cstheme="minorHAnsi"/>
          <w:lang w:val="en-GB"/>
        </w:rPr>
        <w:t xml:space="preserve">ser wants to find </w:t>
      </w:r>
      <w:r w:rsidR="004B7A71" w:rsidRPr="005B4B25">
        <w:rPr>
          <w:rFonts w:cstheme="minorHAnsi"/>
          <w:lang w:val="en-GB"/>
        </w:rPr>
        <w:t xml:space="preserve">the </w:t>
      </w:r>
      <w:r w:rsidR="004E1D70" w:rsidRPr="005B4B25">
        <w:rPr>
          <w:rFonts w:cstheme="minorHAnsi"/>
          <w:lang w:val="en-GB"/>
        </w:rPr>
        <w:t xml:space="preserve">recipe for himself/herself and he/she wants to see all details. </w:t>
      </w:r>
      <w:r w:rsidR="004B7A71" w:rsidRPr="005B4B25">
        <w:rPr>
          <w:rFonts w:cstheme="minorHAnsi"/>
          <w:lang w:val="en-GB"/>
        </w:rPr>
        <w:t>The u</w:t>
      </w:r>
      <w:r w:rsidR="004E1D70" w:rsidRPr="005B4B25">
        <w:rPr>
          <w:rFonts w:cstheme="minorHAnsi"/>
          <w:lang w:val="en-GB"/>
        </w:rPr>
        <w:t>ser needs to go to the homepage, find the recipe and clicks on the recipe and then he/she will be move</w:t>
      </w:r>
      <w:r w:rsidR="004B7A71" w:rsidRPr="005B4B25">
        <w:rPr>
          <w:rFonts w:cstheme="minorHAnsi"/>
          <w:lang w:val="en-GB" w:eastAsia="zh-CN"/>
        </w:rPr>
        <w:t>d</w:t>
      </w:r>
      <w:r w:rsidR="004E1D70" w:rsidRPr="005B4B25">
        <w:rPr>
          <w:rFonts w:cstheme="minorHAnsi"/>
          <w:lang w:val="en-GB"/>
        </w:rPr>
        <w:t xml:space="preserve"> to Recipe Detail page. </w:t>
      </w:r>
    </w:p>
    <w:p w14:paraId="46745B9D" w14:textId="77777777" w:rsidR="00BD11D9" w:rsidRPr="005B4B25" w:rsidRDefault="00BD11D9" w:rsidP="006B44C8">
      <w:pPr>
        <w:pStyle w:val="2"/>
        <w:numPr>
          <w:ilvl w:val="0"/>
          <w:numId w:val="2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lang w:val="en-GB"/>
        </w:rPr>
        <w:t>Acceptance Criteria</w:t>
      </w:r>
    </w:p>
    <w:p w14:paraId="78EB5FB0" w14:textId="0A8B5676" w:rsidR="00BD11D9" w:rsidRPr="005B4B25" w:rsidRDefault="00BD11D9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The page should display </w:t>
      </w:r>
      <w:r w:rsidR="00883647" w:rsidRPr="005B4B25">
        <w:rPr>
          <w:rFonts w:cstheme="minorHAnsi"/>
          <w:lang w:val="en-GB"/>
        </w:rPr>
        <w:t xml:space="preserve">all of the recipe detail, </w:t>
      </w:r>
      <w:r w:rsidR="004B7A71" w:rsidRPr="005B4B25">
        <w:rPr>
          <w:rFonts w:cstheme="minorHAnsi"/>
          <w:lang w:val="en-GB"/>
        </w:rPr>
        <w:t xml:space="preserve">the </w:t>
      </w:r>
      <w:r w:rsidR="00883647" w:rsidRPr="005B4B25">
        <w:rPr>
          <w:rFonts w:cstheme="minorHAnsi"/>
          <w:lang w:val="en-GB"/>
        </w:rPr>
        <w:t xml:space="preserve">name of the recipe, picture, ingredients, nutrients and instructions. If </w:t>
      </w:r>
      <w:r w:rsidR="004B7A71" w:rsidRPr="005B4B25">
        <w:rPr>
          <w:rFonts w:cstheme="minorHAnsi"/>
          <w:lang w:val="en-GB"/>
        </w:rPr>
        <w:t xml:space="preserve">the </w:t>
      </w:r>
      <w:r w:rsidR="00883647" w:rsidRPr="005B4B25">
        <w:rPr>
          <w:rFonts w:cstheme="minorHAnsi"/>
          <w:lang w:val="en-GB"/>
        </w:rPr>
        <w:t>user is login to the website and he/she clicked on his/her recipe server should display two buttons – Update and Delete recipe. Eight</w:t>
      </w:r>
      <w:r w:rsidRPr="005B4B25">
        <w:rPr>
          <w:rFonts w:cstheme="minorHAnsi"/>
          <w:lang w:val="en-GB"/>
        </w:rPr>
        <w:t xml:space="preserve"> buttons should move </w:t>
      </w:r>
      <w:r w:rsidR="004B7A71" w:rsidRPr="005B4B25">
        <w:rPr>
          <w:rFonts w:cstheme="minorHAnsi"/>
          <w:lang w:val="en-GB"/>
        </w:rPr>
        <w:t xml:space="preserve">the </w:t>
      </w:r>
      <w:r w:rsidRPr="005B4B25">
        <w:rPr>
          <w:rFonts w:cstheme="minorHAnsi"/>
          <w:lang w:val="en-GB"/>
        </w:rPr>
        <w:t xml:space="preserve">user to connecting pages: </w:t>
      </w:r>
    </w:p>
    <w:p w14:paraId="78C2D1FA" w14:textId="687083B8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Homepage to </w:t>
      </w:r>
      <w:r w:rsidR="00883647" w:rsidRPr="005B4B25">
        <w:rPr>
          <w:rFonts w:cstheme="minorHAnsi"/>
          <w:lang w:val="en-GB"/>
        </w:rPr>
        <w:t>H</w:t>
      </w:r>
      <w:r w:rsidRPr="005B4B25">
        <w:rPr>
          <w:rFonts w:cstheme="minorHAnsi"/>
          <w:lang w:val="en-GB"/>
        </w:rPr>
        <w:t>omepage</w:t>
      </w:r>
    </w:p>
    <w:p w14:paraId="64FE6B83" w14:textId="02448D9C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About to </w:t>
      </w:r>
      <w:r w:rsidR="00883647" w:rsidRPr="005B4B25">
        <w:rPr>
          <w:rFonts w:cstheme="minorHAnsi"/>
          <w:lang w:val="en-GB"/>
        </w:rPr>
        <w:t>A</w:t>
      </w:r>
      <w:r w:rsidRPr="005B4B25">
        <w:rPr>
          <w:rFonts w:cstheme="minorHAnsi"/>
          <w:lang w:val="en-GB"/>
        </w:rPr>
        <w:t xml:space="preserve">bout </w:t>
      </w:r>
      <w:r w:rsidR="00883647" w:rsidRPr="005B4B25">
        <w:rPr>
          <w:rFonts w:cstheme="minorHAnsi"/>
          <w:lang w:val="en-GB"/>
        </w:rPr>
        <w:t>P</w:t>
      </w:r>
      <w:r w:rsidRPr="005B4B25">
        <w:rPr>
          <w:rFonts w:cstheme="minorHAnsi"/>
          <w:lang w:val="en-GB"/>
        </w:rPr>
        <w:t xml:space="preserve">age </w:t>
      </w:r>
    </w:p>
    <w:p w14:paraId="0F6F7EFF" w14:textId="145CC85D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New recipes to Add recipe </w:t>
      </w:r>
      <w:r w:rsidR="00883647" w:rsidRPr="005B4B25">
        <w:rPr>
          <w:rFonts w:cstheme="minorHAnsi"/>
          <w:lang w:val="en-GB"/>
        </w:rPr>
        <w:t>P</w:t>
      </w:r>
      <w:r w:rsidRPr="005B4B25">
        <w:rPr>
          <w:rFonts w:cstheme="minorHAnsi"/>
          <w:lang w:val="en-GB"/>
        </w:rPr>
        <w:t>age</w:t>
      </w:r>
    </w:p>
    <w:p w14:paraId="4367C086" w14:textId="36181DD7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My recipes to </w:t>
      </w:r>
      <w:r w:rsidR="00883647" w:rsidRPr="005B4B25">
        <w:rPr>
          <w:rFonts w:cstheme="minorHAnsi"/>
          <w:lang w:val="en-GB"/>
        </w:rPr>
        <w:t>M</w:t>
      </w:r>
      <w:r w:rsidRPr="005B4B25">
        <w:rPr>
          <w:rFonts w:cstheme="minorHAnsi"/>
          <w:lang w:val="en-GB"/>
        </w:rPr>
        <w:t xml:space="preserve">y </w:t>
      </w:r>
      <w:r w:rsidR="00883647" w:rsidRPr="005B4B25">
        <w:rPr>
          <w:rFonts w:cstheme="minorHAnsi"/>
          <w:lang w:val="en-GB"/>
        </w:rPr>
        <w:t>R</w:t>
      </w:r>
      <w:r w:rsidRPr="005B4B25">
        <w:rPr>
          <w:rFonts w:cstheme="minorHAnsi"/>
          <w:lang w:val="en-GB"/>
        </w:rPr>
        <w:t xml:space="preserve">ecipes </w:t>
      </w:r>
      <w:r w:rsidR="00883647" w:rsidRPr="005B4B25">
        <w:rPr>
          <w:rFonts w:cstheme="minorHAnsi"/>
          <w:lang w:val="en-GB"/>
        </w:rPr>
        <w:t>P</w:t>
      </w:r>
      <w:r w:rsidRPr="005B4B25">
        <w:rPr>
          <w:rFonts w:cstheme="minorHAnsi"/>
          <w:lang w:val="en-GB"/>
        </w:rPr>
        <w:t>age</w:t>
      </w:r>
    </w:p>
    <w:p w14:paraId="7E519DE2" w14:textId="1071CE44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lastRenderedPageBreak/>
        <w:t xml:space="preserve">Profile </w:t>
      </w:r>
      <w:r w:rsidR="00883647" w:rsidRPr="005B4B25">
        <w:rPr>
          <w:rFonts w:cstheme="minorHAnsi"/>
          <w:lang w:val="en-GB"/>
        </w:rPr>
        <w:t>to the Profile</w:t>
      </w:r>
      <w:r w:rsidRPr="005B4B25">
        <w:rPr>
          <w:rFonts w:cstheme="minorHAnsi"/>
          <w:lang w:val="en-GB"/>
        </w:rPr>
        <w:t xml:space="preserve"> </w:t>
      </w:r>
      <w:r w:rsidR="00883647" w:rsidRPr="005B4B25">
        <w:rPr>
          <w:rFonts w:cstheme="minorHAnsi"/>
          <w:lang w:val="en-GB"/>
        </w:rPr>
        <w:t>P</w:t>
      </w:r>
      <w:r w:rsidRPr="005B4B25">
        <w:rPr>
          <w:rFonts w:cstheme="minorHAnsi"/>
          <w:lang w:val="en-GB"/>
        </w:rPr>
        <w:t>age</w:t>
      </w:r>
    </w:p>
    <w:p w14:paraId="1C22D2B3" w14:textId="560B1449" w:rsidR="00BD11D9" w:rsidRPr="005B4B25" w:rsidRDefault="00BD11D9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Logout to </w:t>
      </w:r>
      <w:r w:rsidR="00883647" w:rsidRPr="005B4B25">
        <w:rPr>
          <w:rFonts w:cstheme="minorHAnsi"/>
          <w:lang w:val="en-GB"/>
        </w:rPr>
        <w:t>L</w:t>
      </w:r>
      <w:r w:rsidRPr="005B4B25">
        <w:rPr>
          <w:rFonts w:cstheme="minorHAnsi"/>
          <w:lang w:val="en-GB"/>
        </w:rPr>
        <w:t xml:space="preserve">ogout </w:t>
      </w:r>
      <w:r w:rsidR="00883647" w:rsidRPr="005B4B25">
        <w:rPr>
          <w:rFonts w:cstheme="minorHAnsi"/>
          <w:lang w:val="en-GB"/>
        </w:rPr>
        <w:t>P</w:t>
      </w:r>
      <w:r w:rsidRPr="005B4B25">
        <w:rPr>
          <w:rFonts w:cstheme="minorHAnsi"/>
          <w:lang w:val="en-GB"/>
        </w:rPr>
        <w:t>age</w:t>
      </w:r>
    </w:p>
    <w:p w14:paraId="38BCC3C1" w14:textId="66224898" w:rsidR="00883647" w:rsidRPr="005B4B25" w:rsidRDefault="00883647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>Update to Update Recipe Page</w:t>
      </w:r>
    </w:p>
    <w:p w14:paraId="7EF9F092" w14:textId="3DADD805" w:rsidR="00BD11D9" w:rsidRPr="005B4B25" w:rsidRDefault="00883647" w:rsidP="006B44C8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>Delete to Delete Recipe Page</w:t>
      </w:r>
    </w:p>
    <w:p w14:paraId="558EFF2F" w14:textId="77777777" w:rsidR="00BD11D9" w:rsidRPr="005B4B25" w:rsidRDefault="00BD11D9" w:rsidP="006B44C8">
      <w:pPr>
        <w:pStyle w:val="2"/>
        <w:numPr>
          <w:ilvl w:val="0"/>
          <w:numId w:val="2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5B4B25">
        <w:rPr>
          <w:rFonts w:asciiTheme="minorHAnsi" w:hAnsiTheme="minorHAnsi" w:cstheme="minorHAnsi"/>
          <w:lang w:val="en-GB"/>
        </w:rPr>
        <w:t>User interface – Pseudo code</w:t>
      </w:r>
    </w:p>
    <w:p w14:paraId="79E00DC6" w14:textId="15CEB528" w:rsidR="00D505F8" w:rsidRPr="005B4B25" w:rsidRDefault="00883647" w:rsidP="006B44C8">
      <w:pPr>
        <w:jc w:val="both"/>
        <w:rPr>
          <w:rFonts w:cstheme="minorHAnsi"/>
          <w:lang w:val="en-GB"/>
        </w:rPr>
      </w:pPr>
      <w:r w:rsidRPr="005B4B25">
        <w:rPr>
          <w:rFonts w:cstheme="minorHAnsi"/>
          <w:lang w:val="en-GB"/>
        </w:rPr>
        <w:t xml:space="preserve">Detail Recipe Page </w:t>
      </w:r>
      <w:r w:rsidR="004B7A71" w:rsidRPr="005B4B25">
        <w:rPr>
          <w:rFonts w:cstheme="minorHAnsi"/>
          <w:lang w:val="en-GB"/>
        </w:rPr>
        <w:t>appears</w:t>
      </w:r>
      <w:r w:rsidRPr="005B4B25">
        <w:rPr>
          <w:rFonts w:cstheme="minorHAnsi"/>
          <w:lang w:val="en-GB"/>
        </w:rPr>
        <w:t xml:space="preserve"> for all types of users. </w:t>
      </w:r>
      <w:r w:rsidR="006B44C8" w:rsidRPr="005B4B25">
        <w:rPr>
          <w:rFonts w:cstheme="minorHAnsi"/>
          <w:lang w:val="en-GB"/>
        </w:rPr>
        <w:t>On the client</w:t>
      </w:r>
      <w:r w:rsidR="004B7A71" w:rsidRPr="005B4B25">
        <w:rPr>
          <w:rFonts w:cstheme="minorHAnsi"/>
          <w:lang w:val="en-GB"/>
        </w:rPr>
        <w:t>-</w:t>
      </w:r>
      <w:r w:rsidR="006B44C8" w:rsidRPr="005B4B25">
        <w:rPr>
          <w:rFonts w:cstheme="minorHAnsi"/>
          <w:lang w:val="en-GB"/>
        </w:rPr>
        <w:t>side is chose the recipe. On the server</w:t>
      </w:r>
      <w:r w:rsidR="004B7A71" w:rsidRPr="005B4B25">
        <w:rPr>
          <w:rFonts w:cstheme="minorHAnsi"/>
          <w:lang w:val="en-GB"/>
        </w:rPr>
        <w:t>-</w:t>
      </w:r>
      <w:r w:rsidR="006B44C8" w:rsidRPr="005B4B25">
        <w:rPr>
          <w:rFonts w:cstheme="minorHAnsi"/>
          <w:lang w:val="en-GB"/>
        </w:rPr>
        <w:t>side i</w:t>
      </w:r>
      <w:r w:rsidR="004B7A71" w:rsidRPr="005B4B25">
        <w:rPr>
          <w:rFonts w:cstheme="minorHAnsi"/>
          <w:lang w:val="en-GB"/>
        </w:rPr>
        <w:t>t</w:t>
      </w:r>
      <w:r w:rsidR="006B44C8" w:rsidRPr="005B4B25">
        <w:rPr>
          <w:rFonts w:cstheme="minorHAnsi"/>
          <w:lang w:val="en-GB"/>
        </w:rPr>
        <w:t xml:space="preserve"> display</w:t>
      </w:r>
      <w:r w:rsidR="004B7A71" w:rsidRPr="005B4B25">
        <w:rPr>
          <w:rFonts w:cstheme="minorHAnsi"/>
          <w:lang w:val="en-GB"/>
        </w:rPr>
        <w:t>s</w:t>
      </w:r>
      <w:r w:rsidR="006B44C8" w:rsidRPr="005B4B25">
        <w:rPr>
          <w:rFonts w:cstheme="minorHAnsi"/>
          <w:lang w:val="en-GB"/>
        </w:rPr>
        <w:t xml:space="preserve"> all of the recipe details from all of the tables, display buttons </w:t>
      </w:r>
      <w:r w:rsidR="00184D4E" w:rsidRPr="005B4B25">
        <w:rPr>
          <w:rFonts w:cstheme="minorHAnsi"/>
          <w:lang w:val="en-GB"/>
        </w:rPr>
        <w:t xml:space="preserve">Update and Delete when </w:t>
      </w:r>
      <w:r w:rsidR="004B7A71" w:rsidRPr="005B4B25">
        <w:rPr>
          <w:rFonts w:cstheme="minorHAnsi"/>
          <w:lang w:val="en-GB"/>
        </w:rPr>
        <w:t xml:space="preserve">the </w:t>
      </w:r>
      <w:r w:rsidR="00184D4E" w:rsidRPr="005B4B25">
        <w:rPr>
          <w:rFonts w:cstheme="minorHAnsi"/>
          <w:lang w:val="en-GB"/>
        </w:rPr>
        <w:t>user is log</w:t>
      </w:r>
      <w:r w:rsidR="004B7A71" w:rsidRPr="005B4B25">
        <w:rPr>
          <w:rFonts w:cstheme="minorHAnsi"/>
          <w:lang w:val="en-GB" w:eastAsia="zh-CN"/>
        </w:rPr>
        <w:t xml:space="preserve">ged in </w:t>
      </w:r>
      <w:r w:rsidR="00184D4E" w:rsidRPr="005B4B25">
        <w:rPr>
          <w:rFonts w:cstheme="minorHAnsi"/>
          <w:lang w:val="en-GB"/>
        </w:rPr>
        <w:t xml:space="preserve">to the website and he/she chose his/her recipe. </w:t>
      </w:r>
    </w:p>
    <w:sectPr w:rsidR="00D505F8" w:rsidRPr="005B4B2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5542F"/>
    <w:multiLevelType w:val="hybridMultilevel"/>
    <w:tmpl w:val="DA20A2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8A2882"/>
    <w:multiLevelType w:val="hybridMultilevel"/>
    <w:tmpl w:val="7D8E3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NDQ3NTCwMDG1MDRR0lEKTi0uzszPAykwrAUAqjubDywAAAA="/>
  </w:docVars>
  <w:rsids>
    <w:rsidRoot w:val="00BD11D9"/>
    <w:rsid w:val="00184D4E"/>
    <w:rsid w:val="00471129"/>
    <w:rsid w:val="004B7A71"/>
    <w:rsid w:val="004E1D70"/>
    <w:rsid w:val="005B3A67"/>
    <w:rsid w:val="005B4B25"/>
    <w:rsid w:val="006576A9"/>
    <w:rsid w:val="006B44C8"/>
    <w:rsid w:val="00824B1B"/>
    <w:rsid w:val="00860E07"/>
    <w:rsid w:val="00883647"/>
    <w:rsid w:val="00B8455B"/>
    <w:rsid w:val="00BD11D9"/>
    <w:rsid w:val="00C27700"/>
    <w:rsid w:val="00D50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B2721"/>
  <w15:chartTrackingRefBased/>
  <w15:docId w15:val="{8E3DECB9-358E-4912-9DC2-69814DE3D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11D9"/>
  </w:style>
  <w:style w:type="paragraph" w:styleId="2">
    <w:name w:val="heading 2"/>
    <w:basedOn w:val="a"/>
    <w:next w:val="a"/>
    <w:link w:val="20"/>
    <w:uiPriority w:val="9"/>
    <w:unhideWhenUsed/>
    <w:qFormat/>
    <w:rsid w:val="00BD11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BD11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BD11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D11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List Paragraph"/>
    <w:basedOn w:val="a"/>
    <w:uiPriority w:val="34"/>
    <w:qFormat/>
    <w:rsid w:val="00BD1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Bilska [adb34]</dc:creator>
  <cp:keywords/>
  <dc:description/>
  <cp:lastModifiedBy>HUANG QIUYU</cp:lastModifiedBy>
  <cp:revision>7</cp:revision>
  <dcterms:created xsi:type="dcterms:W3CDTF">2022-03-23T11:38:00Z</dcterms:created>
  <dcterms:modified xsi:type="dcterms:W3CDTF">2022-03-2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dfecbd-fc97-4e8a-a9cd-19ed496c406e_Enabled">
    <vt:lpwstr>true</vt:lpwstr>
  </property>
  <property fmtid="{D5CDD505-2E9C-101B-9397-08002B2CF9AE}" pid="3" name="MSIP_Label_f2dfecbd-fc97-4e8a-a9cd-19ed496c406e_SetDate">
    <vt:lpwstr>2022-03-23T11:38:50Z</vt:lpwstr>
  </property>
  <property fmtid="{D5CDD505-2E9C-101B-9397-08002B2CF9AE}" pid="4" name="MSIP_Label_f2dfecbd-fc97-4e8a-a9cd-19ed496c406e_Method">
    <vt:lpwstr>Standard</vt:lpwstr>
  </property>
  <property fmtid="{D5CDD505-2E9C-101B-9397-08002B2CF9AE}" pid="5" name="MSIP_Label_f2dfecbd-fc97-4e8a-a9cd-19ed496c406e_Name">
    <vt:lpwstr>defa4170-0d19-0005-0004-bc88714345d2</vt:lpwstr>
  </property>
  <property fmtid="{D5CDD505-2E9C-101B-9397-08002B2CF9AE}" pid="6" name="MSIP_Label_f2dfecbd-fc97-4e8a-a9cd-19ed496c406e_SiteId">
    <vt:lpwstr>d47b090e-3f5a-4ca0-84d0-9f89d269f175</vt:lpwstr>
  </property>
  <property fmtid="{D5CDD505-2E9C-101B-9397-08002B2CF9AE}" pid="7" name="MSIP_Label_f2dfecbd-fc97-4e8a-a9cd-19ed496c406e_ActionId">
    <vt:lpwstr>c764803f-85a3-4113-ae47-d21e4e90daba</vt:lpwstr>
  </property>
  <property fmtid="{D5CDD505-2E9C-101B-9397-08002B2CF9AE}" pid="8" name="MSIP_Label_f2dfecbd-fc97-4e8a-a9cd-19ed496c406e_ContentBits">
    <vt:lpwstr>0</vt:lpwstr>
  </property>
</Properties>
</file>